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459" w:type="dxa"/>
        <w:tblLook w:val="04A0" w:firstRow="1" w:lastRow="0" w:firstColumn="1" w:lastColumn="0" w:noHBand="0" w:noVBand="1"/>
      </w:tblPr>
      <w:tblGrid>
        <w:gridCol w:w="2693"/>
        <w:gridCol w:w="4253"/>
        <w:gridCol w:w="2410"/>
        <w:gridCol w:w="2103"/>
      </w:tblGrid>
      <w:tr w:rsidR="002A234C" w:rsidRPr="00C7487C" w:rsidTr="0023530C">
        <w:tc>
          <w:tcPr>
            <w:tcW w:w="269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23530C">
        <w:tc>
          <w:tcPr>
            <w:tcW w:w="269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234C" w:rsidRPr="00C7487C" w:rsidTr="0023530C">
        <w:tc>
          <w:tcPr>
            <w:tcW w:w="269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2A234C" w:rsidRPr="00C7487C" w:rsidRDefault="002A234C" w:rsidP="00F660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A234C" w:rsidRPr="00C7487C" w:rsidRDefault="0011172F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D0EBEF2" wp14:editId="49C01CA2">
            <wp:simplePos x="0" y="0"/>
            <wp:positionH relativeFrom="column">
              <wp:posOffset>4877435</wp:posOffset>
            </wp:positionH>
            <wp:positionV relativeFrom="paragraph">
              <wp:posOffset>75501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34C" w:rsidRPr="00C7487C">
        <w:rPr>
          <w:rFonts w:ascii="Times New Roman" w:hAnsi="Times New Roman" w:cs="Times New Roman"/>
          <w:b/>
          <w:bCs/>
        </w:rPr>
        <w:t>KENYA JUNIOR SCHOOL EDUCATION ASSESSMENT (KJSEA)</w:t>
      </w:r>
    </w:p>
    <w:p w:rsidR="002A234C" w:rsidRDefault="002A234C" w:rsidP="002A234C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</w:t>
      </w:r>
      <w:r w:rsidR="00B55D31" w:rsidRPr="00B55D31">
        <w:rPr>
          <w:noProof/>
        </w:rPr>
        <w:t xml:space="preserve"> </w:t>
      </w:r>
      <w:r>
        <w:rPr>
          <w:rFonts w:ascii="Times New Roman" w:hAnsi="Times New Roman" w:cs="Times New Roman"/>
          <w:b/>
          <w:bCs/>
        </w:rPr>
        <w:t>ADE 7: CREATIVE ARTS AND SPORTS</w:t>
      </w:r>
    </w:p>
    <w:p w:rsidR="002A234C" w:rsidRPr="00C7487C" w:rsidRDefault="002A234C" w:rsidP="002A234C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 xml:space="preserve">PER </w:t>
      </w:r>
      <w:r w:rsidR="00A02054">
        <w:rPr>
          <w:rFonts w:ascii="Times New Roman" w:hAnsi="Times New Roman" w:cs="Times New Roman"/>
          <w:b/>
          <w:bCs/>
        </w:rPr>
        <w:t>1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Project)</w:t>
      </w:r>
    </w:p>
    <w:p w:rsidR="002A234C" w:rsidRPr="00C7487C" w:rsidRDefault="00B55D31" w:rsidP="002A234C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ODE: </w:t>
      </w:r>
      <w:proofErr w:type="gramStart"/>
      <w:r>
        <w:rPr>
          <w:rFonts w:ascii="Times New Roman" w:hAnsi="Times New Roman" w:cs="Times New Roman"/>
          <w:b/>
          <w:bCs/>
        </w:rPr>
        <w:t>009</w:t>
      </w:r>
      <w:r w:rsidR="002A234C" w:rsidRPr="00C7487C">
        <w:rPr>
          <w:rFonts w:ascii="Times New Roman" w:hAnsi="Times New Roman" w:cs="Times New Roman"/>
          <w:b/>
          <w:bCs/>
        </w:rPr>
        <w:t xml:space="preserve">  YEAR</w:t>
      </w:r>
      <w:proofErr w:type="gramEnd"/>
      <w:r w:rsidR="002A234C" w:rsidRPr="00C7487C">
        <w:rPr>
          <w:rFonts w:ascii="Times New Roman" w:hAnsi="Times New Roman" w:cs="Times New Roman"/>
          <w:b/>
          <w:bCs/>
        </w:rPr>
        <w:t>: 2025</w:t>
      </w:r>
    </w:p>
    <w:p w:rsidR="002A234C" w:rsidRPr="009641F8" w:rsidRDefault="002A234C" w:rsidP="002A23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RATION: 3 weeks</w:t>
      </w: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2A234C" w:rsidRPr="009641F8" w:rsidRDefault="002A234C" w:rsidP="002A23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641F8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SCHOOLS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his is a 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per to be done over a 3-weeks period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Teachers will assess each task based on the provided scoring rubrics.</w:t>
      </w:r>
    </w:p>
    <w:p w:rsidR="002A234C" w:rsidRPr="009641F8" w:rsidRDefault="002A234C" w:rsidP="002A23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41F8">
        <w:rPr>
          <w:rFonts w:ascii="Times New Roman" w:eastAsia="Times New Roman" w:hAnsi="Times New Roman" w:cs="Times New Roman"/>
          <w:sz w:val="24"/>
          <w:szCs w:val="24"/>
        </w:rPr>
        <w:t>Each milestone should be marked and recorded for every learner as they progress.</w:t>
      </w: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DE7E58" w:rsidRDefault="00DE7E58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</w:p>
    <w:p w:rsidR="002A234C" w:rsidRPr="00F82230" w:rsidRDefault="002A234C" w:rsidP="002A234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 w:rsidR="00DE7E58">
        <w:rPr>
          <w:rFonts w:ascii="Times New Roman" w:eastAsia="Times New Roman" w:hAnsi="Times New Roman" w:cs="Times New Roman"/>
          <w:i/>
        </w:rPr>
        <w:t>4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2A234C" w:rsidRDefault="002A234C" w:rsidP="002A234C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9641F8" w:rsidRPr="009641F8" w:rsidRDefault="009641F8" w:rsidP="0096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1. INTRODUCTION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This is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practical, learner-centered project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combining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Visual Arts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Performing Arts (Music and Theatre)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Sports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>. It allows learners to explore their talents and creativity around a unifying theme.</w:t>
      </w:r>
    </w:p>
    <w:p w:rsidR="009641F8" w:rsidRPr="0023530C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2. PROJECT THEME: “Unity in Diversity”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Kenya is rich in culture, languages, and lifestyles. This term, your class will organize a school showcase titled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"Unity in Diversity"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to celebrate the beauty of differences and promote harmony.</w:t>
      </w:r>
    </w:p>
    <w:p w:rsidR="009641F8" w:rsidRPr="0023530C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ASK 1: VISUAL ARTS – CULTURE IDENTITY ARTWORK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Individually: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a) Create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piece of artwork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(drawing, painting, collage or sculpture) that represents your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ethnic or cultural identity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b) Use available materials like paper, leaves, fabrics, bottle tops, sand, etc</w:t>
      </w:r>
      <w:proofErr w:type="gramStart"/>
      <w:r w:rsidRPr="0023530C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 xml:space="preserve">c) The artwork should highlight an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important symbol, tradition, attire, or celebration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from your culture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d) Write a short paragraph (5–7 lines) explaining the meaning of your artwork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e) Display your artwork during the Unity in Diversity showcase.</w:t>
      </w:r>
    </w:p>
    <w:p w:rsidR="009641F8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530C" w:rsidRDefault="0023530C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530C" w:rsidRDefault="0023530C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530C" w:rsidRDefault="0023530C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530C" w:rsidRPr="0023530C" w:rsidRDefault="0023530C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ASK 2: MUSIC AND DANCE – CULTURAL MEDLEY PERFORMANCE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In groups of 6–10 learners: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a) Select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wo cultural folk songs or dances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from two different Kenyan communities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 xml:space="preserve">b) Create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medley performance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by blending parts of both songs/dances into a single presentation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c) Use appropriate costumes and improvised instruments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 xml:space="preserve">d) Record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practice video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and the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final performance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e) Each group must submit:</w:t>
      </w:r>
    </w:p>
    <w:p w:rsidR="009641F8" w:rsidRPr="0023530C" w:rsidRDefault="009641F8" w:rsidP="0023530C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A short write-up about the songs/dances (origin, meaning, message)</w:t>
      </w:r>
    </w:p>
    <w:p w:rsidR="009641F8" w:rsidRPr="0023530C" w:rsidRDefault="009641F8" w:rsidP="0023530C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A list of materials used for costumes/instruments</w:t>
      </w:r>
    </w:p>
    <w:p w:rsidR="009641F8" w:rsidRPr="0023530C" w:rsidRDefault="009641F8" w:rsidP="0023530C">
      <w:pPr>
        <w:numPr>
          <w:ilvl w:val="0"/>
          <w:numId w:val="25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Reflection notes from at least three members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Perform your medley during the school’s Unity in Diversity Showcase.</w:t>
      </w:r>
    </w:p>
    <w:p w:rsidR="009641F8" w:rsidRPr="0023530C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ASK 3: THEATRE – MINI PLAY ON HARMONY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In groups of 4–6 learners: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a) Write and present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short play (3–5 minutes)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promoting peace, respect, and friendship across different communities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b) The play should include:</w:t>
      </w:r>
    </w:p>
    <w:p w:rsidR="009641F8" w:rsidRPr="0023530C" w:rsidRDefault="009641F8" w:rsidP="0023530C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Dialogue in at least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wo different local languages or dialects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(with translations)</w:t>
      </w:r>
    </w:p>
    <w:p w:rsidR="009641F8" w:rsidRPr="0023530C" w:rsidRDefault="009641F8" w:rsidP="0023530C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A short poem or chant</w:t>
      </w:r>
    </w:p>
    <w:p w:rsidR="0023530C" w:rsidRDefault="009641F8" w:rsidP="0023530C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Use of costumes, facial expressions, and body movem</w:t>
      </w:r>
      <w:r w:rsidR="0023530C">
        <w:rPr>
          <w:rFonts w:ascii="Times New Roman" w:eastAsia="Times New Roman" w:hAnsi="Times New Roman" w:cs="Times New Roman"/>
          <w:sz w:val="24"/>
          <w:szCs w:val="24"/>
        </w:rPr>
        <w:t>ent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c) Submit:</w:t>
      </w:r>
    </w:p>
    <w:p w:rsidR="009641F8" w:rsidRPr="0023530C" w:rsidRDefault="009641F8" w:rsidP="0023530C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lastRenderedPageBreak/>
        <w:t>Script of the play</w:t>
      </w:r>
    </w:p>
    <w:p w:rsidR="009641F8" w:rsidRPr="0023530C" w:rsidRDefault="009641F8" w:rsidP="0023530C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Costume ideas with sketches or photos</w:t>
      </w:r>
    </w:p>
    <w:p w:rsidR="009641F8" w:rsidRPr="0023530C" w:rsidRDefault="009641F8" w:rsidP="0023530C">
      <w:pPr>
        <w:numPr>
          <w:ilvl w:val="0"/>
          <w:numId w:val="2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Group reflection on how theatre can promote national unity</w:t>
      </w:r>
    </w:p>
    <w:p w:rsidR="009641F8" w:rsidRPr="0023530C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1F8" w:rsidRPr="0023530C" w:rsidRDefault="009641F8" w:rsidP="0023530C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ASK 4: SPORTS – INTER-CULTURAL TEAM GAMES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In teams of 4–5:</w:t>
      </w:r>
    </w:p>
    <w:p w:rsidR="009641F8" w:rsidRPr="0023530C" w:rsidRDefault="009641F8" w:rsidP="0023530C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a) Research and select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a traditional game or sport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played by any Kenyan community (e.g., wrestling, bao, tag, tug of war, sack race)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 xml:space="preserve">b) Practice the game and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create a short guide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describing:</w:t>
      </w:r>
    </w:p>
    <w:p w:rsidR="009641F8" w:rsidRPr="0023530C" w:rsidRDefault="009641F8" w:rsidP="0023530C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How the game is played</w:t>
      </w:r>
    </w:p>
    <w:p w:rsidR="009641F8" w:rsidRPr="0023530C" w:rsidRDefault="009641F8" w:rsidP="0023530C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The community it comes from</w:t>
      </w:r>
    </w:p>
    <w:p w:rsidR="009641F8" w:rsidRPr="0023530C" w:rsidRDefault="009641F8" w:rsidP="0023530C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Values or lessons learned through the game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 xml:space="preserve">c) Organize a </w:t>
      </w: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demo match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t xml:space="preserve"> of the traditional game with classmates.</w:t>
      </w:r>
      <w:r w:rsidRPr="0023530C">
        <w:rPr>
          <w:rFonts w:ascii="Times New Roman" w:eastAsia="Times New Roman" w:hAnsi="Times New Roman" w:cs="Times New Roman"/>
          <w:sz w:val="24"/>
          <w:szCs w:val="24"/>
        </w:rPr>
        <w:br/>
        <w:t>d) Reflect on:</w:t>
      </w:r>
    </w:p>
    <w:p w:rsidR="009641F8" w:rsidRPr="0023530C" w:rsidRDefault="009641F8" w:rsidP="0023530C">
      <w:pPr>
        <w:numPr>
          <w:ilvl w:val="0"/>
          <w:numId w:val="2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What you enjoyed most</w:t>
      </w:r>
    </w:p>
    <w:p w:rsidR="009641F8" w:rsidRPr="0023530C" w:rsidRDefault="009641F8" w:rsidP="0023530C">
      <w:pPr>
        <w:numPr>
          <w:ilvl w:val="0"/>
          <w:numId w:val="2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How teamwork was applied</w:t>
      </w:r>
    </w:p>
    <w:p w:rsidR="009641F8" w:rsidRPr="0023530C" w:rsidRDefault="009641F8" w:rsidP="0023530C">
      <w:pPr>
        <w:numPr>
          <w:ilvl w:val="0"/>
          <w:numId w:val="29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530C">
        <w:rPr>
          <w:rFonts w:ascii="Times New Roman" w:eastAsia="Times New Roman" w:hAnsi="Times New Roman" w:cs="Times New Roman"/>
          <w:sz w:val="24"/>
          <w:szCs w:val="24"/>
        </w:rPr>
        <w:t>Any new cultural lesson you learned</w:t>
      </w:r>
    </w:p>
    <w:p w:rsidR="009641F8" w:rsidRDefault="009641F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E7E58" w:rsidRDefault="00DE7E5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E7E58" w:rsidRDefault="00DE7E58" w:rsidP="0023530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D59C4" w:rsidRDefault="009641F8" w:rsidP="00DE7E58">
      <w:pPr>
        <w:spacing w:before="100" w:beforeAutospacing="1" w:after="100" w:afterAutospacing="1" w:line="480" w:lineRule="auto"/>
        <w:jc w:val="center"/>
      </w:pPr>
      <w:r w:rsidRP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LAST PRINTED PAGE</w:t>
      </w:r>
      <w:r w:rsidR="0023530C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bookmarkStart w:id="0" w:name="_GoBack"/>
      <w:bookmarkEnd w:id="0"/>
    </w:p>
    <w:sectPr w:rsidR="001D59C4" w:rsidSect="0023530C">
      <w:footerReference w:type="default" r:id="rId9"/>
      <w:pgSz w:w="12240" w:h="15840"/>
      <w:pgMar w:top="709" w:right="616" w:bottom="709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25DE" w:rsidRDefault="003F25DE" w:rsidP="00A02054">
      <w:pPr>
        <w:spacing w:after="0" w:line="240" w:lineRule="auto"/>
      </w:pPr>
      <w:r>
        <w:separator/>
      </w:r>
    </w:p>
  </w:endnote>
  <w:endnote w:type="continuationSeparator" w:id="0">
    <w:p w:rsidR="003F25DE" w:rsidRDefault="003F25DE" w:rsidP="00A02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6B01" w:rsidRPr="0096799A" w:rsidRDefault="002A6B01" w:rsidP="002A6B01">
    <w:pPr>
      <w:pStyle w:val="Footer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 xml:space="preserve">CAS PAPER 1                                       </w:t>
    </w:r>
    <w:r w:rsidR="0023530C">
      <w:rPr>
        <w:rFonts w:ascii="Bradley Hand ITC" w:hAnsi="Bradley Hand ITC"/>
        <w:b/>
      </w:rPr>
      <w:t xml:space="preserve">711/1                </w:t>
    </w:r>
    <w:r>
      <w:rPr>
        <w:rFonts w:ascii="Bradley Hand ITC" w:hAnsi="Bradley Hand ITC"/>
        <w:b/>
      </w:rPr>
      <w:t xml:space="preserve">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25DE" w:rsidRDefault="003F25DE" w:rsidP="00A02054">
      <w:pPr>
        <w:spacing w:after="0" w:line="240" w:lineRule="auto"/>
      </w:pPr>
      <w:r>
        <w:separator/>
      </w:r>
    </w:p>
  </w:footnote>
  <w:footnote w:type="continuationSeparator" w:id="0">
    <w:p w:rsidR="003F25DE" w:rsidRDefault="003F25DE" w:rsidP="00A020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C4870"/>
    <w:multiLevelType w:val="multilevel"/>
    <w:tmpl w:val="6810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1B7216"/>
    <w:multiLevelType w:val="multilevel"/>
    <w:tmpl w:val="233C21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5285D3E"/>
    <w:multiLevelType w:val="multilevel"/>
    <w:tmpl w:val="A516D2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4A39C3"/>
    <w:multiLevelType w:val="multilevel"/>
    <w:tmpl w:val="44328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74C7D71"/>
    <w:multiLevelType w:val="multilevel"/>
    <w:tmpl w:val="5C827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F0A6F3C"/>
    <w:multiLevelType w:val="multilevel"/>
    <w:tmpl w:val="1D964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3C7F9B"/>
    <w:multiLevelType w:val="multilevel"/>
    <w:tmpl w:val="5F908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51059E"/>
    <w:multiLevelType w:val="multilevel"/>
    <w:tmpl w:val="569AA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312775"/>
    <w:multiLevelType w:val="multilevel"/>
    <w:tmpl w:val="E0EE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4B02789"/>
    <w:multiLevelType w:val="multilevel"/>
    <w:tmpl w:val="FE72E09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B8720CB"/>
    <w:multiLevelType w:val="multilevel"/>
    <w:tmpl w:val="703A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BF75681"/>
    <w:multiLevelType w:val="multilevel"/>
    <w:tmpl w:val="960E051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CA576F7"/>
    <w:multiLevelType w:val="multilevel"/>
    <w:tmpl w:val="4EDCE74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EC374CB"/>
    <w:multiLevelType w:val="multilevel"/>
    <w:tmpl w:val="E578B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FD9320C"/>
    <w:multiLevelType w:val="multilevel"/>
    <w:tmpl w:val="82B4C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4400F7A"/>
    <w:multiLevelType w:val="multilevel"/>
    <w:tmpl w:val="D35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F470B4D"/>
    <w:multiLevelType w:val="multilevel"/>
    <w:tmpl w:val="71D0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702430D"/>
    <w:multiLevelType w:val="multilevel"/>
    <w:tmpl w:val="0B8E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F06D5E"/>
    <w:multiLevelType w:val="multilevel"/>
    <w:tmpl w:val="F88EF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4C8240C"/>
    <w:multiLevelType w:val="multilevel"/>
    <w:tmpl w:val="3C5869A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4FB4974"/>
    <w:multiLevelType w:val="multilevel"/>
    <w:tmpl w:val="560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7D51FE4"/>
    <w:multiLevelType w:val="multilevel"/>
    <w:tmpl w:val="2E5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E952F3"/>
    <w:multiLevelType w:val="multilevel"/>
    <w:tmpl w:val="11FE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FED3426"/>
    <w:multiLevelType w:val="multilevel"/>
    <w:tmpl w:val="9B6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60918BE"/>
    <w:multiLevelType w:val="multilevel"/>
    <w:tmpl w:val="D57C7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709592E"/>
    <w:multiLevelType w:val="multilevel"/>
    <w:tmpl w:val="1346E4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8D673B7"/>
    <w:multiLevelType w:val="multilevel"/>
    <w:tmpl w:val="E49CB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BFF2F7F"/>
    <w:multiLevelType w:val="multilevel"/>
    <w:tmpl w:val="CE0657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E4A3A30"/>
    <w:multiLevelType w:val="multilevel"/>
    <w:tmpl w:val="F214A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3"/>
  </w:num>
  <w:num w:numId="3">
    <w:abstractNumId w:val="8"/>
  </w:num>
  <w:num w:numId="4">
    <w:abstractNumId w:val="5"/>
  </w:num>
  <w:num w:numId="5">
    <w:abstractNumId w:val="15"/>
  </w:num>
  <w:num w:numId="6">
    <w:abstractNumId w:val="4"/>
  </w:num>
  <w:num w:numId="7">
    <w:abstractNumId w:val="21"/>
  </w:num>
  <w:num w:numId="8">
    <w:abstractNumId w:val="0"/>
  </w:num>
  <w:num w:numId="9">
    <w:abstractNumId w:val="24"/>
  </w:num>
  <w:num w:numId="10">
    <w:abstractNumId w:val="28"/>
  </w:num>
  <w:num w:numId="11">
    <w:abstractNumId w:val="18"/>
  </w:num>
  <w:num w:numId="12">
    <w:abstractNumId w:val="16"/>
  </w:num>
  <w:num w:numId="13">
    <w:abstractNumId w:val="26"/>
  </w:num>
  <w:num w:numId="14">
    <w:abstractNumId w:val="17"/>
  </w:num>
  <w:num w:numId="15">
    <w:abstractNumId w:val="13"/>
  </w:num>
  <w:num w:numId="16">
    <w:abstractNumId w:val="6"/>
  </w:num>
  <w:num w:numId="17">
    <w:abstractNumId w:val="7"/>
  </w:num>
  <w:num w:numId="18">
    <w:abstractNumId w:val="10"/>
  </w:num>
  <w:num w:numId="19">
    <w:abstractNumId w:val="3"/>
  </w:num>
  <w:num w:numId="20">
    <w:abstractNumId w:val="22"/>
  </w:num>
  <w:num w:numId="21">
    <w:abstractNumId w:val="14"/>
  </w:num>
  <w:num w:numId="22">
    <w:abstractNumId w:val="12"/>
  </w:num>
  <w:num w:numId="23">
    <w:abstractNumId w:val="9"/>
  </w:num>
  <w:num w:numId="24">
    <w:abstractNumId w:val="1"/>
  </w:num>
  <w:num w:numId="25">
    <w:abstractNumId w:val="19"/>
  </w:num>
  <w:num w:numId="26">
    <w:abstractNumId w:val="27"/>
  </w:num>
  <w:num w:numId="27">
    <w:abstractNumId w:val="2"/>
  </w:num>
  <w:num w:numId="28">
    <w:abstractNumId w:val="25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41F8"/>
    <w:rsid w:val="00094AAB"/>
    <w:rsid w:val="0011172F"/>
    <w:rsid w:val="001D59C4"/>
    <w:rsid w:val="001F35B7"/>
    <w:rsid w:val="0023530C"/>
    <w:rsid w:val="002A234C"/>
    <w:rsid w:val="002A6B01"/>
    <w:rsid w:val="003F25DE"/>
    <w:rsid w:val="005E615D"/>
    <w:rsid w:val="0085693B"/>
    <w:rsid w:val="009641F8"/>
    <w:rsid w:val="009C7117"/>
    <w:rsid w:val="00A02054"/>
    <w:rsid w:val="00B55D31"/>
    <w:rsid w:val="00B7132C"/>
    <w:rsid w:val="00DE7E58"/>
    <w:rsid w:val="00E11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41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641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9641F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9641F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1F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641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9641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641F8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964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41F8"/>
    <w:rPr>
      <w:b/>
      <w:bCs/>
    </w:rPr>
  </w:style>
  <w:style w:type="character" w:styleId="Emphasis">
    <w:name w:val="Emphasis"/>
    <w:basedOn w:val="DefaultParagraphFont"/>
    <w:uiPriority w:val="20"/>
    <w:qFormat/>
    <w:rsid w:val="009641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3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A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2A234C"/>
  </w:style>
  <w:style w:type="paragraph" w:styleId="BodyText">
    <w:name w:val="Body Text"/>
    <w:basedOn w:val="Normal"/>
    <w:link w:val="BodyTextChar"/>
    <w:uiPriority w:val="99"/>
    <w:semiHidden/>
    <w:unhideWhenUsed/>
    <w:rsid w:val="002A23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234C"/>
  </w:style>
  <w:style w:type="paragraph" w:styleId="Header">
    <w:name w:val="header"/>
    <w:basedOn w:val="Normal"/>
    <w:link w:val="Head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054"/>
  </w:style>
  <w:style w:type="paragraph" w:styleId="Footer">
    <w:name w:val="footer"/>
    <w:basedOn w:val="Normal"/>
    <w:link w:val="FooterChar"/>
    <w:uiPriority w:val="99"/>
    <w:unhideWhenUsed/>
    <w:rsid w:val="00A02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054"/>
  </w:style>
  <w:style w:type="paragraph" w:styleId="BalloonText">
    <w:name w:val="Balloon Text"/>
    <w:basedOn w:val="Normal"/>
    <w:link w:val="BalloonTextChar"/>
    <w:uiPriority w:val="99"/>
    <w:semiHidden/>
    <w:unhideWhenUsed/>
    <w:rsid w:val="00A02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1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13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4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6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21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23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44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0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8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36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794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20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63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94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057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20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8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8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49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845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46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242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25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23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817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922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214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1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5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00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47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294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94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03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2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4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24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82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49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4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36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9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5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4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11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2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5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997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0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06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41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5</cp:revision>
  <dcterms:created xsi:type="dcterms:W3CDTF">2025-06-15T04:45:00Z</dcterms:created>
  <dcterms:modified xsi:type="dcterms:W3CDTF">2025-07-11T07:46:00Z</dcterms:modified>
</cp:coreProperties>
</file>